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3A63C8D" w:rsidR="00173A24" w:rsidRDefault="00EC5667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B6DD5E6" wp14:editId="610B5A5F">
                <wp:simplePos x="0" y="0"/>
                <wp:positionH relativeFrom="column">
                  <wp:posOffset>502140</wp:posOffset>
                </wp:positionH>
                <wp:positionV relativeFrom="paragraph">
                  <wp:posOffset>103710</wp:posOffset>
                </wp:positionV>
                <wp:extent cx="558360" cy="7200"/>
                <wp:effectExtent l="76200" t="152400" r="127635" b="164465"/>
                <wp:wrapNone/>
                <wp:docPr id="890552511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55836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45CD51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5.35pt;margin-top:-.35pt;width:52.45pt;height:17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">
                <v:imagedata r:id="rId6" o:title=""/>
              </v:shape>
            </w:pict>
          </mc:Fallback>
        </mc:AlternateContent>
      </w:r>
      <w:r>
        <w:rPr>
          <w:rFonts w:ascii="Muli" w:eastAsia="Muli" w:hAnsi="Muli" w:cs="Mul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D33970F" wp14:editId="605310F3">
                <wp:simplePos x="0" y="0"/>
                <wp:positionH relativeFrom="column">
                  <wp:posOffset>583860</wp:posOffset>
                </wp:positionH>
                <wp:positionV relativeFrom="paragraph">
                  <wp:posOffset>160950</wp:posOffset>
                </wp:positionV>
                <wp:extent cx="360" cy="360"/>
                <wp:effectExtent l="95250" t="152400" r="114300" b="152400"/>
                <wp:wrapNone/>
                <wp:docPr id="174998652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0B66C8" id="Ink 1" o:spid="_x0000_s1026" type="#_x0000_t75" style="position:absolute;margin-left:41.75pt;margin-top:4.15pt;width:8.55pt;height:17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">
                <v:imagedata r:id="rId8" o:title="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33CA4846" w:rsidR="00173A24" w:rsidRDefault="00EC5667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7243639E" wp14:editId="7533F3C2">
                <wp:simplePos x="0" y="0"/>
                <wp:positionH relativeFrom="column">
                  <wp:posOffset>457860</wp:posOffset>
                </wp:positionH>
                <wp:positionV relativeFrom="paragraph">
                  <wp:posOffset>84800</wp:posOffset>
                </wp:positionV>
                <wp:extent cx="469800" cy="39240"/>
                <wp:effectExtent l="95250" t="152400" r="121285" b="151765"/>
                <wp:wrapNone/>
                <wp:docPr id="1707980241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6980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A7ED91" id="Ink 3" o:spid="_x0000_s1026" type="#_x0000_t75" style="position:absolute;margin-left:31.8pt;margin-top:-1.8pt;width:45.5pt;height:20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">
                <v:imagedata r:id="rId10" o:title="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02CD7E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C39C820" w:rsidR="00173A24" w:rsidRDefault="00EC566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. div tag is used for division.</w:t>
      </w:r>
    </w:p>
    <w:p w14:paraId="389C7C5D" w14:textId="6FBF2F6A" w:rsidR="00EC5667" w:rsidRDefault="00EC566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.and it divides content separately for design purpose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58E08FA" w:rsidR="00173A24" w:rsidRDefault="00EC566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The element is positioned relative to its normal positioning where as the element is positioned absolutely to its first positioned 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5106ACA" w:rsidR="00173A24" w:rsidRDefault="00EC566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akes images transparent on the screen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C85F6AD" w:rsidR="00173A24" w:rsidRDefault="00EC566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63CCFF25" w14:textId="3EB440A8" w:rsidR="00EC5667" w:rsidRDefault="00EC566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1D707C81" w14:textId="77777777" w:rsidR="00EC5667" w:rsidRDefault="00EC566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16FF89C" w:rsidR="00173A24" w:rsidRDefault="007139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6F527CE" w:rsidR="00173A24" w:rsidRDefault="007139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barcode</w:t>
      </w:r>
    </w:p>
    <w:p w14:paraId="58314C65" w14:textId="308138E9" w:rsidR="0071396B" w:rsidRDefault="007139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njoy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4B74F1D0" w:rsidR="00173A24" w:rsidRDefault="007139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display the content on the scree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0B34C44C" w:rsidR="00173A24" w:rsidRDefault="007139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returns the html content on screen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07D76947" w:rsidR="00173A24" w:rsidRDefault="007139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input, TouchableOpacity, ViewComponen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53062198">
    <w:abstractNumId w:val="1"/>
  </w:num>
  <w:num w:numId="2" w16cid:durableId="1593471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1396B"/>
    <w:rsid w:val="009526BB"/>
    <w:rsid w:val="00EC5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2-31T19:49:54.279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551 1,'-1359'0,"1346"1,0 0,-25 6,24-4,0 0,-17 0,-22-3,38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2-31T19:49:50.90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2-31T19:50:07.13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304 107,'-81'1,"-87"-3,109-6,38 4,-40-2,44 5,-1-2,0 0,1 0,-33-13,27 9,-44-9,-57-5,71 13,29 4,-41-2,-358 7,408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el Oyedele</cp:lastModifiedBy>
  <cp:revision>3</cp:revision>
  <dcterms:created xsi:type="dcterms:W3CDTF">2021-01-06T05:46:00Z</dcterms:created>
  <dcterms:modified xsi:type="dcterms:W3CDTF">2023-12-31T20:03:00Z</dcterms:modified>
</cp:coreProperties>
</file>